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1C7D19" w14:textId="3E46D4F1" w:rsidR="00AE751F" w:rsidRDefault="00E175B3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3E63FBFD" w14:textId="40CA0C58" w:rsidR="00E175B3" w:rsidRDefault="0050290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bna  vježba  (</w:t>
      </w:r>
      <w:proofErr w:type="spellStart"/>
      <w:r>
        <w:rPr>
          <w:b/>
          <w:bCs/>
          <w:sz w:val="28"/>
          <w:szCs w:val="28"/>
        </w:rPr>
        <w:t>Billie</w:t>
      </w:r>
      <w:proofErr w:type="spellEnd"/>
      <w:r>
        <w:rPr>
          <w:b/>
          <w:bCs/>
          <w:sz w:val="28"/>
          <w:szCs w:val="28"/>
        </w:rPr>
        <w:t xml:space="preserve">  </w:t>
      </w:r>
      <w:proofErr w:type="spellStart"/>
      <w:r>
        <w:rPr>
          <w:b/>
          <w:bCs/>
          <w:sz w:val="28"/>
          <w:szCs w:val="28"/>
        </w:rPr>
        <w:t>Eilish</w:t>
      </w:r>
      <w:proofErr w:type="spellEnd"/>
      <w:r>
        <w:rPr>
          <w:b/>
          <w:bCs/>
          <w:sz w:val="28"/>
          <w:szCs w:val="28"/>
        </w:rPr>
        <w:t>)</w:t>
      </w:r>
    </w:p>
    <w:p w14:paraId="47D1A9A4" w14:textId="3300C43E" w:rsidR="00E175B3" w:rsidRDefault="0050290A">
      <w:pPr>
        <w:rPr>
          <w:sz w:val="28"/>
          <w:szCs w:val="28"/>
        </w:rPr>
      </w:pPr>
      <w:r>
        <w:rPr>
          <w:sz w:val="28"/>
          <w:szCs w:val="28"/>
        </w:rPr>
        <w:t>30.04./04.05</w:t>
      </w:r>
      <w:r w:rsidR="00E175B3">
        <w:rPr>
          <w:sz w:val="28"/>
          <w:szCs w:val="28"/>
        </w:rPr>
        <w:t>.2020.</w:t>
      </w:r>
    </w:p>
    <w:p w14:paraId="7637C367" w14:textId="68447350" w:rsidR="00E175B3" w:rsidRDefault="00E175B3">
      <w:pPr>
        <w:rPr>
          <w:sz w:val="28"/>
          <w:szCs w:val="28"/>
        </w:rPr>
      </w:pPr>
    </w:p>
    <w:p w14:paraId="2508C4DE" w14:textId="76A0B987" w:rsidR="00E175B3" w:rsidRDefault="000736B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Hello</w:t>
      </w:r>
      <w:proofErr w:type="spellEnd"/>
      <w:r>
        <w:rPr>
          <w:sz w:val="28"/>
          <w:szCs w:val="28"/>
        </w:rPr>
        <w:t>!</w:t>
      </w:r>
    </w:p>
    <w:p w14:paraId="55F61BDB" w14:textId="5B722ED3" w:rsidR="00F64329" w:rsidRDefault="0050290A">
      <w:pPr>
        <w:rPr>
          <w:sz w:val="28"/>
          <w:szCs w:val="28"/>
        </w:rPr>
      </w:pPr>
      <w:r>
        <w:rPr>
          <w:sz w:val="28"/>
          <w:szCs w:val="28"/>
        </w:rPr>
        <w:t xml:space="preserve">Danas  pišemo  </w:t>
      </w:r>
      <w:r w:rsidR="00DE2D85">
        <w:rPr>
          <w:sz w:val="28"/>
          <w:szCs w:val="28"/>
        </w:rPr>
        <w:t xml:space="preserve">simulaciju  (probni  test)  </w:t>
      </w:r>
      <w:proofErr w:type="spellStart"/>
      <w:r w:rsidR="00DE2D85">
        <w:rPr>
          <w:sz w:val="28"/>
          <w:szCs w:val="28"/>
        </w:rPr>
        <w:t>ocjenske</w:t>
      </w:r>
      <w:proofErr w:type="spellEnd"/>
      <w:r w:rsidR="00DE2D85">
        <w:rPr>
          <w:sz w:val="28"/>
          <w:szCs w:val="28"/>
        </w:rPr>
        <w:t xml:space="preserve">  vježbe.  Imat  ćete  vremensko  ograničenje  (45  min),  i  važno  je  da  svi  zajedno  počnete  rješavati  u  isto  vrijeme,  u  10  h.</w:t>
      </w:r>
    </w:p>
    <w:p w14:paraId="467B3CBA" w14:textId="5C71AE31" w:rsidR="0050290A" w:rsidRDefault="0050290A">
      <w:pPr>
        <w:rPr>
          <w:sz w:val="28"/>
          <w:szCs w:val="28"/>
        </w:rPr>
      </w:pPr>
      <w:r>
        <w:rPr>
          <w:sz w:val="28"/>
          <w:szCs w:val="28"/>
        </w:rPr>
        <w:t>Testu  možete  pristupiti  preko  ove  poveznice:</w:t>
      </w:r>
    </w:p>
    <w:p w14:paraId="10346459" w14:textId="3E101634" w:rsidR="0050290A" w:rsidRDefault="0050290A">
      <w:pPr>
        <w:rPr>
          <w:sz w:val="28"/>
          <w:szCs w:val="28"/>
        </w:rPr>
      </w:pPr>
      <w:hyperlink r:id="rId4" w:history="1">
        <w:r w:rsidRPr="00387AFA">
          <w:rPr>
            <w:rStyle w:val="Hiperveza"/>
            <w:sz w:val="28"/>
            <w:szCs w:val="28"/>
          </w:rPr>
          <w:t>https://www.bookwidgets.com/play/ZURFZM?teacher_id=6387959673651200</w:t>
        </w:r>
      </w:hyperlink>
    </w:p>
    <w:p w14:paraId="229BE8A8" w14:textId="76F9D98F" w:rsidR="0050290A" w:rsidRDefault="0050290A">
      <w:pPr>
        <w:rPr>
          <w:sz w:val="28"/>
          <w:szCs w:val="28"/>
        </w:rPr>
      </w:pPr>
      <w:r>
        <w:rPr>
          <w:sz w:val="28"/>
          <w:szCs w:val="28"/>
        </w:rPr>
        <w:t>Sjetite  se  da  dovršeni  „ispit“  predajete  tako  da  u  gornjem  desnom  kutu  kliknete  na  omotnicu  i  ispunite  obrazac:</w:t>
      </w:r>
    </w:p>
    <w:p w14:paraId="6A1C2DCB" w14:textId="6312C5D4" w:rsidR="0050290A" w:rsidRDefault="0050290A">
      <w:pPr>
        <w:rPr>
          <w:sz w:val="28"/>
          <w:szCs w:val="28"/>
        </w:rPr>
      </w:pPr>
      <w:r>
        <w:rPr>
          <w:sz w:val="28"/>
          <w:szCs w:val="28"/>
        </w:rPr>
        <w:t>-  tvoje  ime  i  prezime</w:t>
      </w:r>
    </w:p>
    <w:p w14:paraId="623C333A" w14:textId="6C26F43B" w:rsidR="0050290A" w:rsidRDefault="0050290A">
      <w:pPr>
        <w:rPr>
          <w:sz w:val="28"/>
          <w:szCs w:val="28"/>
        </w:rPr>
      </w:pPr>
      <w:r>
        <w:rPr>
          <w:sz w:val="28"/>
          <w:szCs w:val="28"/>
        </w:rPr>
        <w:t xml:space="preserve">-  tvoj  skole.hr  mail  (npr.  moj  glasi  </w:t>
      </w:r>
      <w:hyperlink r:id="rId5" w:history="1">
        <w:r w:rsidRPr="00387AFA">
          <w:rPr>
            <w:rStyle w:val="Hiperveza"/>
            <w:sz w:val="28"/>
            <w:szCs w:val="28"/>
          </w:rPr>
          <w:t>dafne.flego@skole.hr</w:t>
        </w:r>
      </w:hyperlink>
      <w:r>
        <w:rPr>
          <w:sz w:val="28"/>
          <w:szCs w:val="28"/>
        </w:rPr>
        <w:t>)</w:t>
      </w:r>
    </w:p>
    <w:p w14:paraId="1B0ADC8C" w14:textId="5DDA217C" w:rsidR="0050290A" w:rsidRDefault="0050290A">
      <w:pPr>
        <w:rPr>
          <w:sz w:val="28"/>
          <w:szCs w:val="28"/>
        </w:rPr>
      </w:pPr>
      <w:r>
        <w:rPr>
          <w:sz w:val="28"/>
          <w:szCs w:val="28"/>
        </w:rPr>
        <w:t xml:space="preserve">-  moj  mail  (na  koji  će  mi  tvoj  test  doći  na  pregled:  </w:t>
      </w:r>
      <w:hyperlink r:id="rId6" w:history="1">
        <w:r w:rsidRPr="00387AFA">
          <w:rPr>
            <w:rStyle w:val="Hiperveza"/>
            <w:sz w:val="28"/>
            <w:szCs w:val="28"/>
          </w:rPr>
          <w:t>dafne.flego@gmail.com</w:t>
        </w:r>
      </w:hyperlink>
    </w:p>
    <w:p w14:paraId="1B2D7F77" w14:textId="77777777" w:rsidR="00F64329" w:rsidRDefault="00F64329">
      <w:pPr>
        <w:rPr>
          <w:sz w:val="28"/>
          <w:szCs w:val="28"/>
        </w:rPr>
      </w:pPr>
    </w:p>
    <w:p w14:paraId="241D6268" w14:textId="17984F26" w:rsidR="00FC7DC1" w:rsidRDefault="00FC7DC1">
      <w:pPr>
        <w:rPr>
          <w:sz w:val="28"/>
          <w:szCs w:val="28"/>
        </w:rPr>
      </w:pPr>
      <w:r>
        <w:rPr>
          <w:sz w:val="28"/>
          <w:szCs w:val="28"/>
        </w:rPr>
        <w:t>Lijep  pozdrav!</w:t>
      </w:r>
    </w:p>
    <w:p w14:paraId="49211968" w14:textId="023F8A7C" w:rsidR="00FC7DC1" w:rsidRPr="000736B2" w:rsidRDefault="00FC7DC1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22B2C18D" w14:textId="77777777" w:rsidR="00E175B3" w:rsidRPr="00E175B3" w:rsidRDefault="00E175B3">
      <w:pPr>
        <w:rPr>
          <w:sz w:val="28"/>
          <w:szCs w:val="28"/>
        </w:rPr>
      </w:pPr>
    </w:p>
    <w:sectPr w:rsidR="00E175B3" w:rsidRPr="00E175B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DQ1MzA3MDYxMjNV0lEKTi0uzszPAykwrgUAhvCCAiwAAAA="/>
  </w:docVars>
  <w:rsids>
    <w:rsidRoot w:val="00F774CF"/>
    <w:rsid w:val="000736B2"/>
    <w:rsid w:val="0050290A"/>
    <w:rsid w:val="00AE751F"/>
    <w:rsid w:val="00DE2D85"/>
    <w:rsid w:val="00E175B3"/>
    <w:rsid w:val="00F64329"/>
    <w:rsid w:val="00F774CF"/>
    <w:rsid w:val="00FC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10FFA"/>
  <w15:chartTrackingRefBased/>
  <w15:docId w15:val="{DBA06D1A-F846-4D59-8189-8AA08871E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50290A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5029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afne.flego@gmail.com" TargetMode="External"/><Relationship Id="rId5" Type="http://schemas.openxmlformats.org/officeDocument/2006/relationships/hyperlink" Target="mailto:dafne.flego@skole.hr" TargetMode="External"/><Relationship Id="rId4" Type="http://schemas.openxmlformats.org/officeDocument/2006/relationships/hyperlink" Target="https://www.bookwidgets.com/play/ZURFZM?teacher_id=6387959673651200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7</cp:revision>
  <dcterms:created xsi:type="dcterms:W3CDTF">2020-04-26T21:19:00Z</dcterms:created>
  <dcterms:modified xsi:type="dcterms:W3CDTF">2020-04-29T22:21:00Z</dcterms:modified>
</cp:coreProperties>
</file>